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tblpY="720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213E4" w:rsidTr="00E025BD">
        <w:tc>
          <w:tcPr>
            <w:tcW w:w="3116" w:type="dxa"/>
          </w:tcPr>
          <w:p w:rsidR="00D213E4" w:rsidRDefault="00D213E4" w:rsidP="00E025BD">
            <w:r>
              <w:t>Options</w:t>
            </w:r>
          </w:p>
        </w:tc>
        <w:tc>
          <w:tcPr>
            <w:tcW w:w="3117" w:type="dxa"/>
          </w:tcPr>
          <w:p w:rsidR="00D213E4" w:rsidRDefault="00D213E4" w:rsidP="00E025BD">
            <w:r>
              <w:t>Input</w:t>
            </w:r>
          </w:p>
        </w:tc>
        <w:tc>
          <w:tcPr>
            <w:tcW w:w="3117" w:type="dxa"/>
          </w:tcPr>
          <w:p w:rsidR="00D213E4" w:rsidRDefault="00D213E4" w:rsidP="00E025BD">
            <w:r>
              <w:t>Output</w:t>
            </w:r>
          </w:p>
        </w:tc>
      </w:tr>
      <w:tr w:rsidR="00D213E4" w:rsidTr="00E025BD">
        <w:tc>
          <w:tcPr>
            <w:tcW w:w="3116" w:type="dxa"/>
          </w:tcPr>
          <w:p w:rsidR="00D213E4" w:rsidRDefault="00227D42" w:rsidP="00E025BD">
            <w:r>
              <w:t>Addition</w:t>
            </w:r>
          </w:p>
        </w:tc>
        <w:tc>
          <w:tcPr>
            <w:tcW w:w="3117" w:type="dxa"/>
          </w:tcPr>
          <w:p w:rsidR="00D213E4" w:rsidRDefault="00D213E4" w:rsidP="00E025BD">
            <w:r>
              <w:t>4.7 + 3.4</w:t>
            </w:r>
          </w:p>
        </w:tc>
        <w:tc>
          <w:tcPr>
            <w:tcW w:w="3117" w:type="dxa"/>
          </w:tcPr>
          <w:p w:rsidR="00D213E4" w:rsidRDefault="00BA3867" w:rsidP="00E025BD">
            <w:r>
              <w:t>8.1</w:t>
            </w:r>
          </w:p>
        </w:tc>
      </w:tr>
      <w:tr w:rsidR="00D213E4" w:rsidTr="00E025BD">
        <w:tc>
          <w:tcPr>
            <w:tcW w:w="3116" w:type="dxa"/>
          </w:tcPr>
          <w:p w:rsidR="00D213E4" w:rsidRDefault="00227D42" w:rsidP="00E025BD">
            <w:r>
              <w:t>Addition</w:t>
            </w:r>
          </w:p>
        </w:tc>
        <w:tc>
          <w:tcPr>
            <w:tcW w:w="3117" w:type="dxa"/>
          </w:tcPr>
          <w:p w:rsidR="00D213E4" w:rsidRDefault="00D213E4" w:rsidP="00E025BD">
            <w:r>
              <w:t>-6.3 + 8.2</w:t>
            </w:r>
          </w:p>
        </w:tc>
        <w:tc>
          <w:tcPr>
            <w:tcW w:w="3117" w:type="dxa"/>
          </w:tcPr>
          <w:p w:rsidR="00D213E4" w:rsidRDefault="00BA3867" w:rsidP="00E025BD">
            <w:r>
              <w:t>1.9</w:t>
            </w:r>
          </w:p>
        </w:tc>
      </w:tr>
      <w:tr w:rsidR="00D213E4" w:rsidTr="00E025BD">
        <w:tc>
          <w:tcPr>
            <w:tcW w:w="3116" w:type="dxa"/>
          </w:tcPr>
          <w:p w:rsidR="00D213E4" w:rsidRDefault="00D213E4" w:rsidP="00E025BD">
            <w:r>
              <w:t>subtraction</w:t>
            </w:r>
          </w:p>
        </w:tc>
        <w:tc>
          <w:tcPr>
            <w:tcW w:w="3117" w:type="dxa"/>
          </w:tcPr>
          <w:p w:rsidR="00D213E4" w:rsidRDefault="00D213E4" w:rsidP="00E025BD">
            <w:r>
              <w:t>-6.4 - -9.3</w:t>
            </w:r>
          </w:p>
        </w:tc>
        <w:tc>
          <w:tcPr>
            <w:tcW w:w="3117" w:type="dxa"/>
          </w:tcPr>
          <w:p w:rsidR="00D213E4" w:rsidRDefault="00BA3867" w:rsidP="00E025BD">
            <w:r>
              <w:t>2.9</w:t>
            </w:r>
          </w:p>
        </w:tc>
      </w:tr>
      <w:tr w:rsidR="00D213E4" w:rsidTr="00E025BD">
        <w:tc>
          <w:tcPr>
            <w:tcW w:w="3116" w:type="dxa"/>
          </w:tcPr>
          <w:p w:rsidR="00D213E4" w:rsidRDefault="00D213E4" w:rsidP="00E025BD">
            <w:r>
              <w:t>Subtraction</w:t>
            </w:r>
          </w:p>
        </w:tc>
        <w:tc>
          <w:tcPr>
            <w:tcW w:w="3117" w:type="dxa"/>
          </w:tcPr>
          <w:p w:rsidR="00D213E4" w:rsidRDefault="00D213E4" w:rsidP="00E025BD">
            <w:r>
              <w:t>9 - -6</w:t>
            </w:r>
          </w:p>
        </w:tc>
        <w:tc>
          <w:tcPr>
            <w:tcW w:w="3117" w:type="dxa"/>
          </w:tcPr>
          <w:p w:rsidR="00D213E4" w:rsidRDefault="00BA3867" w:rsidP="00E025BD">
            <w:r>
              <w:t>15</w:t>
            </w:r>
          </w:p>
        </w:tc>
      </w:tr>
      <w:tr w:rsidR="00D213E4" w:rsidTr="00E025BD">
        <w:tc>
          <w:tcPr>
            <w:tcW w:w="3116" w:type="dxa"/>
          </w:tcPr>
          <w:p w:rsidR="00D213E4" w:rsidRDefault="00227D42" w:rsidP="00E025BD">
            <w:r>
              <w:t>Multiplication</w:t>
            </w:r>
          </w:p>
        </w:tc>
        <w:tc>
          <w:tcPr>
            <w:tcW w:w="3117" w:type="dxa"/>
          </w:tcPr>
          <w:p w:rsidR="00D213E4" w:rsidRDefault="00227D42" w:rsidP="00E025BD">
            <w:r>
              <w:t>9 * 0</w:t>
            </w:r>
          </w:p>
        </w:tc>
        <w:tc>
          <w:tcPr>
            <w:tcW w:w="3117" w:type="dxa"/>
          </w:tcPr>
          <w:p w:rsidR="00D213E4" w:rsidRDefault="00BA3867" w:rsidP="00E025BD">
            <w:r>
              <w:t>0</w:t>
            </w:r>
          </w:p>
        </w:tc>
      </w:tr>
      <w:tr w:rsidR="00D213E4" w:rsidTr="00E025BD">
        <w:tc>
          <w:tcPr>
            <w:tcW w:w="3116" w:type="dxa"/>
          </w:tcPr>
          <w:p w:rsidR="00D213E4" w:rsidRDefault="00227D42" w:rsidP="00E025BD">
            <w:r>
              <w:t>Multiplication</w:t>
            </w:r>
          </w:p>
        </w:tc>
        <w:tc>
          <w:tcPr>
            <w:tcW w:w="3117" w:type="dxa"/>
          </w:tcPr>
          <w:p w:rsidR="00D213E4" w:rsidRDefault="00227D42" w:rsidP="00E025BD">
            <w:r>
              <w:t>-8 * 9</w:t>
            </w:r>
          </w:p>
        </w:tc>
        <w:tc>
          <w:tcPr>
            <w:tcW w:w="3117" w:type="dxa"/>
          </w:tcPr>
          <w:p w:rsidR="00D213E4" w:rsidRDefault="00BA3867" w:rsidP="00E025BD">
            <w:r>
              <w:t>-72</w:t>
            </w:r>
          </w:p>
        </w:tc>
      </w:tr>
      <w:tr w:rsidR="00D213E4" w:rsidTr="00E025BD">
        <w:tc>
          <w:tcPr>
            <w:tcW w:w="3116" w:type="dxa"/>
          </w:tcPr>
          <w:p w:rsidR="00D213E4" w:rsidRDefault="00227D42" w:rsidP="00E025BD">
            <w:r>
              <w:t>Division</w:t>
            </w:r>
          </w:p>
        </w:tc>
        <w:tc>
          <w:tcPr>
            <w:tcW w:w="3117" w:type="dxa"/>
          </w:tcPr>
          <w:p w:rsidR="00D213E4" w:rsidRDefault="00227D42" w:rsidP="00E025BD">
            <w:r>
              <w:t>10 / 0</w:t>
            </w:r>
          </w:p>
        </w:tc>
        <w:tc>
          <w:tcPr>
            <w:tcW w:w="3117" w:type="dxa"/>
          </w:tcPr>
          <w:p w:rsidR="00D213E4" w:rsidRDefault="005C578E" w:rsidP="00E025BD">
            <w:r>
              <w:t>Error can’t divide by zero</w:t>
            </w:r>
          </w:p>
        </w:tc>
      </w:tr>
      <w:tr w:rsidR="00D213E4" w:rsidTr="00E025BD">
        <w:tc>
          <w:tcPr>
            <w:tcW w:w="3116" w:type="dxa"/>
          </w:tcPr>
          <w:p w:rsidR="00D213E4" w:rsidRDefault="00227D42" w:rsidP="00E025BD">
            <w:r>
              <w:t>Division</w:t>
            </w:r>
          </w:p>
        </w:tc>
        <w:tc>
          <w:tcPr>
            <w:tcW w:w="3117" w:type="dxa"/>
          </w:tcPr>
          <w:p w:rsidR="00D213E4" w:rsidRDefault="003C7540" w:rsidP="00E025BD">
            <w:r>
              <w:t xml:space="preserve"> 5 / 2</w:t>
            </w:r>
          </w:p>
        </w:tc>
        <w:tc>
          <w:tcPr>
            <w:tcW w:w="3117" w:type="dxa"/>
          </w:tcPr>
          <w:p w:rsidR="00D213E4" w:rsidRDefault="005C578E" w:rsidP="00E025BD">
            <w:r>
              <w:t>2.5</w:t>
            </w:r>
          </w:p>
        </w:tc>
      </w:tr>
      <w:tr w:rsidR="00D213E4" w:rsidTr="00E025BD">
        <w:tc>
          <w:tcPr>
            <w:tcW w:w="3116" w:type="dxa"/>
          </w:tcPr>
          <w:p w:rsidR="00D213E4" w:rsidRDefault="006126E7" w:rsidP="00E025BD">
            <w:r>
              <w:t>Power</w:t>
            </w:r>
          </w:p>
        </w:tc>
        <w:tc>
          <w:tcPr>
            <w:tcW w:w="3117" w:type="dxa"/>
          </w:tcPr>
          <w:p w:rsidR="00D213E4" w:rsidRDefault="005C578E" w:rsidP="00E025BD">
            <w:r>
              <w:t>8 ^ 2</w:t>
            </w:r>
          </w:p>
        </w:tc>
        <w:tc>
          <w:tcPr>
            <w:tcW w:w="3117" w:type="dxa"/>
          </w:tcPr>
          <w:p w:rsidR="00D213E4" w:rsidRDefault="005C578E" w:rsidP="00E025BD">
            <w:r>
              <w:t>64</w:t>
            </w:r>
          </w:p>
        </w:tc>
      </w:tr>
      <w:tr w:rsidR="00D213E4" w:rsidTr="00E025BD">
        <w:tc>
          <w:tcPr>
            <w:tcW w:w="3116" w:type="dxa"/>
          </w:tcPr>
          <w:p w:rsidR="00D213E4" w:rsidRDefault="006126E7" w:rsidP="00E025BD">
            <w:r>
              <w:t>Power</w:t>
            </w:r>
          </w:p>
        </w:tc>
        <w:tc>
          <w:tcPr>
            <w:tcW w:w="3117" w:type="dxa"/>
          </w:tcPr>
          <w:p w:rsidR="00D213E4" w:rsidRDefault="006126E7" w:rsidP="00E025BD">
            <w:r>
              <w:t>10 ^ 0</w:t>
            </w:r>
          </w:p>
        </w:tc>
        <w:tc>
          <w:tcPr>
            <w:tcW w:w="3117" w:type="dxa"/>
          </w:tcPr>
          <w:p w:rsidR="00D213E4" w:rsidRDefault="005C578E" w:rsidP="00E025BD">
            <w:r>
              <w:t>1</w:t>
            </w:r>
          </w:p>
        </w:tc>
      </w:tr>
      <w:tr w:rsidR="00D213E4" w:rsidTr="00E025BD">
        <w:tc>
          <w:tcPr>
            <w:tcW w:w="3116" w:type="dxa"/>
          </w:tcPr>
          <w:p w:rsidR="00D213E4" w:rsidRDefault="006126E7" w:rsidP="00E025BD">
            <w:r>
              <w:t>Root</w:t>
            </w:r>
          </w:p>
        </w:tc>
        <w:tc>
          <w:tcPr>
            <w:tcW w:w="3117" w:type="dxa"/>
          </w:tcPr>
          <w:p w:rsidR="00D213E4" w:rsidRDefault="008C230B" w:rsidP="00E025BD">
            <w:r>
              <w:t xml:space="preserve">5 root </w:t>
            </w:r>
            <w:r w:rsidR="00575737">
              <w:t>3</w:t>
            </w:r>
          </w:p>
        </w:tc>
        <w:tc>
          <w:tcPr>
            <w:tcW w:w="3117" w:type="dxa"/>
          </w:tcPr>
          <w:p w:rsidR="00D213E4" w:rsidRDefault="003242B9" w:rsidP="00E025BD">
            <w:r>
              <w:t>1.70998</w:t>
            </w:r>
          </w:p>
        </w:tc>
      </w:tr>
      <w:tr w:rsidR="00D213E4" w:rsidTr="00E025BD">
        <w:tc>
          <w:tcPr>
            <w:tcW w:w="3116" w:type="dxa"/>
          </w:tcPr>
          <w:p w:rsidR="00D213E4" w:rsidRDefault="006126E7" w:rsidP="00E025BD">
            <w:r>
              <w:t>Root</w:t>
            </w:r>
          </w:p>
        </w:tc>
        <w:tc>
          <w:tcPr>
            <w:tcW w:w="3117" w:type="dxa"/>
          </w:tcPr>
          <w:p w:rsidR="00D213E4" w:rsidRDefault="00355046" w:rsidP="00E025BD">
            <w:r>
              <w:t>5.2 root 2</w:t>
            </w:r>
          </w:p>
        </w:tc>
        <w:tc>
          <w:tcPr>
            <w:tcW w:w="3117" w:type="dxa"/>
          </w:tcPr>
          <w:p w:rsidR="00D213E4" w:rsidRDefault="003242B9" w:rsidP="00E025BD">
            <w:r>
              <w:t>2.28035</w:t>
            </w:r>
          </w:p>
        </w:tc>
      </w:tr>
      <w:tr w:rsidR="00D213E4" w:rsidTr="00E025BD">
        <w:tc>
          <w:tcPr>
            <w:tcW w:w="3116" w:type="dxa"/>
          </w:tcPr>
          <w:p w:rsidR="00D213E4" w:rsidRDefault="006E6687" w:rsidP="00E025BD">
            <w:r>
              <w:t>Percent</w:t>
            </w:r>
          </w:p>
        </w:tc>
        <w:tc>
          <w:tcPr>
            <w:tcW w:w="3117" w:type="dxa"/>
          </w:tcPr>
          <w:p w:rsidR="00D213E4" w:rsidRDefault="006E6687" w:rsidP="00E025BD">
            <w:r>
              <w:t>50% of 5</w:t>
            </w:r>
          </w:p>
        </w:tc>
        <w:tc>
          <w:tcPr>
            <w:tcW w:w="3117" w:type="dxa"/>
          </w:tcPr>
          <w:p w:rsidR="00D213E4" w:rsidRDefault="008F5A32" w:rsidP="00E025BD">
            <w:r>
              <w:t>2.5</w:t>
            </w:r>
          </w:p>
        </w:tc>
      </w:tr>
      <w:tr w:rsidR="00D213E4" w:rsidTr="00E025BD">
        <w:tc>
          <w:tcPr>
            <w:tcW w:w="3116" w:type="dxa"/>
          </w:tcPr>
          <w:p w:rsidR="00D213E4" w:rsidRDefault="006E6687" w:rsidP="00E025BD">
            <w:r>
              <w:t>Percent</w:t>
            </w:r>
          </w:p>
        </w:tc>
        <w:tc>
          <w:tcPr>
            <w:tcW w:w="3117" w:type="dxa"/>
          </w:tcPr>
          <w:p w:rsidR="00D213E4" w:rsidRDefault="006E6687" w:rsidP="00E025BD">
            <w:r>
              <w:t xml:space="preserve">2.3% of </w:t>
            </w:r>
            <w:r w:rsidR="008F5A32">
              <w:t>-</w:t>
            </w:r>
            <w:r>
              <w:t>71</w:t>
            </w:r>
          </w:p>
        </w:tc>
        <w:tc>
          <w:tcPr>
            <w:tcW w:w="3117" w:type="dxa"/>
          </w:tcPr>
          <w:p w:rsidR="00D213E4" w:rsidRDefault="008F5A32" w:rsidP="00E025BD">
            <w:r>
              <w:t>-1.633</w:t>
            </w:r>
          </w:p>
        </w:tc>
      </w:tr>
      <w:tr w:rsidR="00D213E4" w:rsidTr="00E025BD">
        <w:tc>
          <w:tcPr>
            <w:tcW w:w="3116" w:type="dxa"/>
          </w:tcPr>
          <w:p w:rsidR="00D213E4" w:rsidRDefault="006E6687" w:rsidP="00E025BD">
            <w:r>
              <w:t>LCM</w:t>
            </w:r>
          </w:p>
        </w:tc>
        <w:tc>
          <w:tcPr>
            <w:tcW w:w="3117" w:type="dxa"/>
          </w:tcPr>
          <w:p w:rsidR="00D213E4" w:rsidRDefault="006E6687" w:rsidP="00E025BD">
            <w:r>
              <w:t>25 and 68</w:t>
            </w:r>
          </w:p>
        </w:tc>
        <w:tc>
          <w:tcPr>
            <w:tcW w:w="3117" w:type="dxa"/>
          </w:tcPr>
          <w:p w:rsidR="00D213E4" w:rsidRDefault="008F5A32" w:rsidP="00E025BD">
            <w:r>
              <w:t>1700</w:t>
            </w:r>
          </w:p>
        </w:tc>
      </w:tr>
      <w:tr w:rsidR="00D213E4" w:rsidTr="00E025BD">
        <w:tc>
          <w:tcPr>
            <w:tcW w:w="3116" w:type="dxa"/>
          </w:tcPr>
          <w:p w:rsidR="00D213E4" w:rsidRDefault="006E6687" w:rsidP="00E025BD">
            <w:r>
              <w:t>LCM</w:t>
            </w:r>
          </w:p>
        </w:tc>
        <w:tc>
          <w:tcPr>
            <w:tcW w:w="3117" w:type="dxa"/>
          </w:tcPr>
          <w:p w:rsidR="00D213E4" w:rsidRDefault="006E6687" w:rsidP="00E025BD">
            <w:r>
              <w:t>20 and 16</w:t>
            </w:r>
          </w:p>
        </w:tc>
        <w:tc>
          <w:tcPr>
            <w:tcW w:w="3117" w:type="dxa"/>
          </w:tcPr>
          <w:p w:rsidR="00D213E4" w:rsidRDefault="008F5A32" w:rsidP="00E025BD">
            <w:r>
              <w:t>80</w:t>
            </w:r>
          </w:p>
        </w:tc>
      </w:tr>
      <w:tr w:rsidR="00D213E4" w:rsidTr="00E025BD">
        <w:tc>
          <w:tcPr>
            <w:tcW w:w="3116" w:type="dxa"/>
          </w:tcPr>
          <w:p w:rsidR="00D213E4" w:rsidRDefault="006E6687" w:rsidP="00E025BD">
            <w:r>
              <w:t>GCD</w:t>
            </w:r>
          </w:p>
        </w:tc>
        <w:tc>
          <w:tcPr>
            <w:tcW w:w="3117" w:type="dxa"/>
          </w:tcPr>
          <w:p w:rsidR="00D213E4" w:rsidRDefault="00BA3867" w:rsidP="00E025BD">
            <w:r>
              <w:t xml:space="preserve"> 7 and 3</w:t>
            </w:r>
          </w:p>
        </w:tc>
        <w:tc>
          <w:tcPr>
            <w:tcW w:w="3117" w:type="dxa"/>
          </w:tcPr>
          <w:p w:rsidR="00D213E4" w:rsidRDefault="001C5841" w:rsidP="00E025BD">
            <w:r>
              <w:t>1</w:t>
            </w:r>
          </w:p>
        </w:tc>
      </w:tr>
      <w:tr w:rsidR="00D213E4" w:rsidTr="00E025BD">
        <w:tc>
          <w:tcPr>
            <w:tcW w:w="3116" w:type="dxa"/>
          </w:tcPr>
          <w:p w:rsidR="00D213E4" w:rsidRDefault="00BA3867" w:rsidP="00E025BD">
            <w:r>
              <w:t>GCD</w:t>
            </w:r>
          </w:p>
        </w:tc>
        <w:tc>
          <w:tcPr>
            <w:tcW w:w="3117" w:type="dxa"/>
          </w:tcPr>
          <w:p w:rsidR="00D213E4" w:rsidRDefault="001C5841" w:rsidP="00E025BD">
            <w:r>
              <w:t>20 and 0</w:t>
            </w:r>
          </w:p>
        </w:tc>
        <w:tc>
          <w:tcPr>
            <w:tcW w:w="3117" w:type="dxa"/>
          </w:tcPr>
          <w:p w:rsidR="00D213E4" w:rsidRDefault="001C5841" w:rsidP="00E025BD">
            <w:r>
              <w:t>Error can’t use zero</w:t>
            </w:r>
          </w:p>
        </w:tc>
      </w:tr>
      <w:tr w:rsidR="00D213E4" w:rsidTr="00E025BD">
        <w:tc>
          <w:tcPr>
            <w:tcW w:w="3116" w:type="dxa"/>
          </w:tcPr>
          <w:p w:rsidR="00D213E4" w:rsidRDefault="00BA3867" w:rsidP="00E025BD">
            <w:r>
              <w:t>Modulus</w:t>
            </w:r>
          </w:p>
        </w:tc>
        <w:tc>
          <w:tcPr>
            <w:tcW w:w="3117" w:type="dxa"/>
          </w:tcPr>
          <w:p w:rsidR="00D213E4" w:rsidRDefault="00BA3867" w:rsidP="00E025BD">
            <w:r>
              <w:t>-10 % 4</w:t>
            </w:r>
          </w:p>
        </w:tc>
        <w:tc>
          <w:tcPr>
            <w:tcW w:w="3117" w:type="dxa"/>
          </w:tcPr>
          <w:p w:rsidR="00D213E4" w:rsidRDefault="00E10F4B" w:rsidP="00E025BD">
            <w:r>
              <w:t>-2</w:t>
            </w:r>
          </w:p>
        </w:tc>
      </w:tr>
      <w:tr w:rsidR="00D213E4" w:rsidTr="00E025BD">
        <w:tc>
          <w:tcPr>
            <w:tcW w:w="3116" w:type="dxa"/>
          </w:tcPr>
          <w:p w:rsidR="00D213E4" w:rsidRDefault="00BA3867" w:rsidP="00E025BD">
            <w:r>
              <w:t>Modulus</w:t>
            </w:r>
          </w:p>
        </w:tc>
        <w:tc>
          <w:tcPr>
            <w:tcW w:w="3117" w:type="dxa"/>
          </w:tcPr>
          <w:p w:rsidR="00D213E4" w:rsidRDefault="00E10F4B" w:rsidP="00E025BD">
            <w:r>
              <w:t>-15 % 0</w:t>
            </w:r>
          </w:p>
        </w:tc>
        <w:tc>
          <w:tcPr>
            <w:tcW w:w="3117" w:type="dxa"/>
          </w:tcPr>
          <w:p w:rsidR="00D213E4" w:rsidRDefault="00E10F4B" w:rsidP="00E025BD">
            <w:r>
              <w:t>Error can’t use zero</w:t>
            </w:r>
          </w:p>
        </w:tc>
      </w:tr>
    </w:tbl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9B9B9B"/>
          <w:sz w:val="19"/>
          <w:szCs w:val="19"/>
          <w:highlight w:val="black"/>
        </w:rPr>
      </w:pP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9B9B9B"/>
          <w:sz w:val="19"/>
          <w:szCs w:val="19"/>
          <w:highlight w:val="black"/>
        </w:rPr>
      </w:pP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9B9B9B"/>
          <w:sz w:val="19"/>
          <w:szCs w:val="19"/>
          <w:highlight w:val="black"/>
        </w:rPr>
      </w:pP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iostream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string&gt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cctype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9B9B9B"/>
          <w:sz w:val="19"/>
          <w:szCs w:val="19"/>
          <w:highlight w:val="black"/>
        </w:rPr>
        <w:t>#includ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D69D85"/>
          <w:sz w:val="19"/>
          <w:szCs w:val="19"/>
          <w:highlight w:val="black"/>
        </w:rPr>
        <w:t>stdexcept</w:t>
      </w:r>
      <w:proofErr w:type="spellEnd"/>
      <w:r>
        <w:rPr>
          <w:rFonts w:ascii="Consolas" w:hAnsi="Consolas" w:cs="Consolas"/>
          <w:color w:val="D69D85"/>
          <w:sz w:val="19"/>
          <w:szCs w:val="19"/>
          <w:highlight w:val="black"/>
        </w:rPr>
        <w:t>&gt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us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namespac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GetInpu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DCDCDC"/>
          <w:sz w:val="19"/>
          <w:szCs w:val="19"/>
          <w:highlight w:val="black"/>
        </w:rPr>
        <w:t>MainScreenInpu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Ab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o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amp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function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that takes in two numbers and takes the remainder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whi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Can't modulus by zero please use another number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%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lastRenderedPageBreak/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GC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finds the greatest number that two numbers can be divided by 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used the given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algerithm</w:t>
      </w:r>
      <w:proofErr w:type="spell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to find it.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||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rror can't use zero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whi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!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C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finds the lowest common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multiple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of two numbers used the given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algerithm</w:t>
      </w:r>
      <w:proofErr w:type="spell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to find it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!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amp;&amp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!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GC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ercen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// takes a given number and finds a given percent of the number.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0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ow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takes a number and puts it to a power using a looping as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many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times as the power.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||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his function can't work with negative numbers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esul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for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i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++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result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esul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lastRenderedPageBreak/>
        <w:t>/*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Takes </w:t>
      </w:r>
      <w:proofErr w:type="gramStart"/>
      <w:r>
        <w:rPr>
          <w:rFonts w:ascii="Consolas" w:hAnsi="Consolas" w:cs="Consolas"/>
          <w:color w:val="57A64A"/>
          <w:sz w:val="19"/>
          <w:szCs w:val="19"/>
          <w:highlight w:val="black"/>
        </w:rPr>
        <w:t>an</w:t>
      </w:r>
      <w:proofErr w:type="gram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number and an index to root it to. </w:t>
      </w:r>
      <w:proofErr w:type="gramStart"/>
      <w:r>
        <w:rPr>
          <w:rFonts w:ascii="Consolas" w:hAnsi="Consolas" w:cs="Consolas"/>
          <w:color w:val="57A64A"/>
          <w:sz w:val="19"/>
          <w:szCs w:val="19"/>
          <w:highlight w:val="black"/>
        </w:rPr>
        <w:t>used</w:t>
      </w:r>
      <w:proofErr w:type="gram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the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algorithm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handed to use to find it. </w:t>
      </w:r>
      <w:proofErr w:type="gramStart"/>
      <w:r>
        <w:rPr>
          <w:rFonts w:ascii="Consolas" w:hAnsi="Consolas" w:cs="Consolas"/>
          <w:color w:val="57A64A"/>
          <w:sz w:val="19"/>
          <w:szCs w:val="19"/>
          <w:highlight w:val="black"/>
        </w:rPr>
        <w:t>basically</w:t>
      </w:r>
      <w:proofErr w:type="gram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just takes 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7A64A"/>
          <w:sz w:val="19"/>
          <w:szCs w:val="19"/>
          <w:highlight w:val="black"/>
        </w:rPr>
        <w:t>the</w:t>
      </w:r>
      <w:proofErr w:type="gram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mind point raises it to the power of the root index and then if it's not super close to the value of the number being rooted 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7A64A"/>
          <w:sz w:val="19"/>
          <w:szCs w:val="19"/>
          <w:highlight w:val="black"/>
        </w:rPr>
        <w:t>will</w:t>
      </w:r>
      <w:proofErr w:type="gram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take the midpoint of the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mid point</w:t>
      </w:r>
      <w:proofErr w:type="spellEnd"/>
      <w:r>
        <w:rPr>
          <w:rFonts w:ascii="Consolas" w:hAnsi="Consolas" w:cs="Consolas"/>
          <w:color w:val="57A64A"/>
          <w:sz w:val="19"/>
          <w:szCs w:val="19"/>
          <w:highlight w:val="black"/>
        </w:rPr>
        <w:t>. Has a handler to go back to the get input function if the user enters a value less than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7A64A"/>
          <w:sz w:val="19"/>
          <w:szCs w:val="19"/>
          <w:highlight w:val="black"/>
        </w:rPr>
        <w:t>or</w:t>
      </w:r>
      <w:proofErr w:type="gram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equal to zero.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*/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||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his function can't work with negative numbers or zero for an index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ow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.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high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id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high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ow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whi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Abs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ow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i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.000005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ow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i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high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i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low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i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m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high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ow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i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/*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This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function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divides the two numbers entered and if the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denominator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is equal to 0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7A64A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the function to the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GetInput</w:t>
      </w:r>
      <w:proofErr w:type="spell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function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with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-1 to show an error.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>*/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Diviso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amp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  <w:proofErr w:type="gramEnd"/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rror can't divide by zero please enter another number: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whi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/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lastRenderedPageBreak/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ultiplica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*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ubtrac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-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OperationHeader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Opera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// </w:t>
      </w:r>
      <w:proofErr w:type="gramStart"/>
      <w:r>
        <w:rPr>
          <w:rFonts w:ascii="Consolas" w:hAnsi="Consolas" w:cs="Consolas"/>
          <w:color w:val="57A64A"/>
          <w:sz w:val="19"/>
          <w:szCs w:val="19"/>
          <w:highlight w:val="black"/>
        </w:rPr>
        <w:t>Generates</w:t>
      </w:r>
      <w:proofErr w:type="gram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the header for all of the operations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=============================================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             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Operation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Operator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=============================================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Addi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+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7F7F7F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GetInpu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MainScreenInpu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put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put2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doubl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/*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ab/>
        <w:t xml:space="preserve">The following code is many different ways to ask the user for two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different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numbers depending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7A64A"/>
          <w:sz w:val="19"/>
          <w:szCs w:val="19"/>
          <w:highlight w:val="black"/>
        </w:rPr>
        <w:t>on</w:t>
      </w:r>
      <w:proofErr w:type="gram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what operation the selected on the main screen. I then take the input from the string format and convert it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7A64A"/>
          <w:sz w:val="19"/>
          <w:szCs w:val="19"/>
          <w:highlight w:val="black"/>
        </w:rPr>
        <w:t>to</w:t>
      </w:r>
      <w:proofErr w:type="gram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a double and used a try catch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statement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in case anything goes wrong so the program won't crash. 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ab/>
        <w:t xml:space="preserve">NOTE: I am sorry if try catch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statements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are not allowed. I know we didn't cover them but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I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did know how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7A64A"/>
          <w:sz w:val="19"/>
          <w:szCs w:val="19"/>
          <w:highlight w:val="black"/>
        </w:rPr>
        <w:t>to</w:t>
      </w:r>
      <w:proofErr w:type="gram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use them and it seems liked the best way to do it.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ab/>
        <w:t>*/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@ to go back.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MainScreenInp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!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amp;&amp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MainScreenInp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!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F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lease provide the first number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MainScreenInp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the number you would like rooted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MainScreenInp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F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nter the number you would like to have to a power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put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put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@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MainScreenInp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!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amp;&amp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MainScreenInp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!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F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amp;&amp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MainScreenInp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!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G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Please provide the second number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MainScreenInp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o what number do you want the number to be rooted to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MainScreenInp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F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o what power do you want the number to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MainScreenInp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G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What percent of the number would you like to find: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put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put2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@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try</w:t>
      </w:r>
      <w:proofErr w:type="gramEnd"/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o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input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od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input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catch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...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Invalid input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GetInpu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proofErr w:type="gramEnd"/>
      <w:r>
        <w:rPr>
          <w:rFonts w:ascii="Consolas" w:hAnsi="Consolas" w:cs="Consolas"/>
          <w:color w:val="7F7F7F"/>
          <w:sz w:val="19"/>
          <w:szCs w:val="19"/>
          <w:highlight w:val="black"/>
        </w:rPr>
        <w:t>MainScreenInpu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/*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ab/>
        <w:t xml:space="preserve">Code will call the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different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mathematical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functions depending on what the user selected on the 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7A64A"/>
          <w:sz w:val="19"/>
          <w:szCs w:val="19"/>
          <w:highlight w:val="black"/>
        </w:rPr>
        <w:t>main</w:t>
      </w:r>
      <w:proofErr w:type="gram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screen and display the result. Then run the same operation again unless the user uses the escape 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7A64A"/>
          <w:sz w:val="19"/>
          <w:szCs w:val="19"/>
          <w:highlight w:val="black"/>
        </w:rPr>
        <w:t>character</w:t>
      </w:r>
      <w:proofErr w:type="gramEnd"/>
      <w:r>
        <w:rPr>
          <w:rFonts w:ascii="Consolas" w:hAnsi="Consolas" w:cs="Consolas"/>
          <w:color w:val="57A64A"/>
          <w:sz w:val="19"/>
          <w:szCs w:val="19"/>
          <w:highlight w:val="black"/>
        </w:rPr>
        <w:t>.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ab/>
        <w:t>*/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MainScreenInp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A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Addi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he result of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+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=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MainScreenInp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B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Subtrac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he result of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-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=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MainScreenInp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C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ultiplicatio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he result of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*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=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MainScreenInp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D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Diviso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he result of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/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=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MainScreenInp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Roo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he root of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by root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=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MainScreenInp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F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ow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static_cas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gt;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he power of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to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static_cas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=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MainScreenInp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G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Percen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% of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=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MainScreenInp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H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LC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static_cas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gt;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static_cas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gt;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"The least common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multiplier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 of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static_cas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gt;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and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static_cas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gt;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is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MainScreenInp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I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GC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static_cas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gt;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static_cas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gt;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he greatest common divisor between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static_cas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gt;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and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static_cas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lt;</w:t>
      </w:r>
      <w:proofErr w:type="spell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&gt;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is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r>
        <w:rPr>
          <w:rFonts w:ascii="Consolas" w:hAnsi="Consolas" w:cs="Consolas"/>
          <w:color w:val="7F7F7F"/>
          <w:sz w:val="19"/>
          <w:szCs w:val="19"/>
          <w:highlight w:val="black"/>
        </w:rPr>
        <w:t>MainScreenInput</w:t>
      </w:r>
      <w:proofErr w:type="spell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J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emp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2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od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,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emp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The modulus of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num1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by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emp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 is 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total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GetInpu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spellStart"/>
      <w:proofErr w:type="gramEnd"/>
      <w:r>
        <w:rPr>
          <w:rFonts w:ascii="Consolas" w:hAnsi="Consolas" w:cs="Consolas"/>
          <w:color w:val="7F7F7F"/>
          <w:sz w:val="19"/>
          <w:szCs w:val="19"/>
          <w:highlight w:val="black"/>
        </w:rPr>
        <w:t>MainScreenInpu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void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artScree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/*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ab/>
        <w:t>Displays the main menu of the program and will pass what the user has entered for an option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7A64A"/>
          <w:sz w:val="19"/>
          <w:szCs w:val="19"/>
          <w:highlight w:val="black"/>
        </w:rPr>
        <w:t>to</w:t>
      </w:r>
      <w:proofErr w:type="gram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the </w:t>
      </w:r>
      <w:proofErr w:type="spellStart"/>
      <w:r>
        <w:rPr>
          <w:rFonts w:ascii="Consolas" w:hAnsi="Consolas" w:cs="Consolas"/>
          <w:color w:val="57A64A"/>
          <w:sz w:val="19"/>
          <w:szCs w:val="19"/>
          <w:highlight w:val="black"/>
        </w:rPr>
        <w:t>GetInput</w:t>
      </w:r>
      <w:proofErr w:type="spell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function which will ask for two numbers and decide what 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>calculation</w:t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function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lastRenderedPageBreak/>
        <w:tab/>
      </w:r>
      <w:r>
        <w:rPr>
          <w:rFonts w:ascii="Consolas" w:hAnsi="Consolas" w:cs="Consolas"/>
          <w:color w:val="57A64A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7A64A"/>
          <w:sz w:val="19"/>
          <w:szCs w:val="19"/>
          <w:highlight w:val="black"/>
        </w:rPr>
        <w:t>it</w:t>
      </w:r>
      <w:proofErr w:type="gramEnd"/>
      <w:r>
        <w:rPr>
          <w:rFonts w:ascii="Consolas" w:hAnsi="Consolas" w:cs="Consolas"/>
          <w:color w:val="57A64A"/>
          <w:sz w:val="19"/>
          <w:szCs w:val="19"/>
          <w:highlight w:val="black"/>
        </w:rPr>
        <w:t xml:space="preserve"> should use.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57A64A"/>
          <w:sz w:val="19"/>
          <w:szCs w:val="19"/>
          <w:highlight w:val="black"/>
        </w:rPr>
        <w:tab/>
        <w:t>*/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4EC9B0"/>
          <w:sz w:val="19"/>
          <w:szCs w:val="19"/>
          <w:highlight w:val="black"/>
        </w:rPr>
        <w:t>string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p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=============================================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"           Welcome to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calculator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 2.0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=============================================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A.) Addition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B.) Subtraction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C.) Multiplication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D.) Division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.) Roots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F.) Power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G.) Percentage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H.) Least Common Multiplier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I.) Greatest Common Divisor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J.) Modulus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@.) Quit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in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gt;&g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pu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inpu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proofErr w:type="gramEnd"/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toupper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pu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[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]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p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@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p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A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OperationHeader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Addition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GetInpu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inpu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p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B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OperationHeader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Subtraction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GetInpu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inpu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p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C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OperationHeader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Multiplication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GetInpu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inpu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p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D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OperationHeader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Division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GetInpu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inpu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p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E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OperationHeader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Root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GetInpu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inpu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p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F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OperationHeader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ower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GetInpu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inpu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p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G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OperationHeader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ercent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GetInpu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inpu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lastRenderedPageBreak/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p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H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OperationHeader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Least Common Multiplier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GetInpu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inpu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p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I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OperationHeader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Greatest Common Divisor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GetInpu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inpu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569CD6"/>
          <w:sz w:val="19"/>
          <w:szCs w:val="19"/>
          <w:highlight w:val="black"/>
        </w:rPr>
        <w:t>if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input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==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J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OperationHeader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Modulus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GetInput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C8C8C8"/>
          <w:sz w:val="19"/>
          <w:szCs w:val="19"/>
          <w:highlight w:val="black"/>
        </w:rPr>
        <w:t>input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else</w:t>
      </w:r>
      <w:proofErr w:type="gramEnd"/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"Invalid Selection"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proofErr w:type="spellStart"/>
      <w:r>
        <w:rPr>
          <w:rFonts w:ascii="Consolas" w:hAnsi="Consolas" w:cs="Consolas"/>
          <w:color w:val="C8C8C8"/>
          <w:sz w:val="19"/>
          <w:szCs w:val="19"/>
          <w:highlight w:val="black"/>
        </w:rPr>
        <w:t>endl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artScree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proofErr w:type="spellStart"/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in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C8C8C8"/>
          <w:sz w:val="19"/>
          <w:szCs w:val="19"/>
          <w:highlight w:val="black"/>
        </w:rPr>
        <w:t>main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)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B4B4B4"/>
          <w:sz w:val="19"/>
          <w:szCs w:val="19"/>
          <w:highlight w:val="black"/>
        </w:rPr>
        <w:t>{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tartScreen</w:t>
      </w:r>
      <w:proofErr w:type="spellEnd"/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spellStart"/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cout</w:t>
      </w:r>
      <w:proofErr w:type="spellEnd"/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&lt;&lt;</w:t>
      </w:r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"Thank you for using 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>calculator</w:t>
      </w:r>
      <w:r>
        <w:rPr>
          <w:rFonts w:ascii="Consolas" w:hAnsi="Consolas" w:cs="Consolas"/>
          <w:color w:val="D69D85"/>
          <w:sz w:val="19"/>
          <w:szCs w:val="19"/>
          <w:highlight w:val="black"/>
        </w:rPr>
        <w:t xml:space="preserve"> 2.0! 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C8C8C8"/>
          <w:sz w:val="19"/>
          <w:szCs w:val="19"/>
          <w:highlight w:val="black"/>
        </w:rPr>
        <w:t>system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(</w:t>
      </w:r>
      <w:proofErr w:type="gramEnd"/>
      <w:r>
        <w:rPr>
          <w:rFonts w:ascii="Consolas" w:hAnsi="Consolas" w:cs="Consolas"/>
          <w:color w:val="D69D85"/>
          <w:sz w:val="19"/>
          <w:szCs w:val="19"/>
          <w:highlight w:val="black"/>
        </w:rPr>
        <w:t>"pause&gt;nuls"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);</w:t>
      </w:r>
    </w:p>
    <w:p w:rsidR="001F486E" w:rsidRDefault="001F486E" w:rsidP="001F48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CDCDC"/>
          <w:sz w:val="19"/>
          <w:szCs w:val="19"/>
          <w:highlight w:val="black"/>
        </w:rPr>
      </w:pPr>
      <w:r>
        <w:rPr>
          <w:rFonts w:ascii="Consolas" w:hAnsi="Consolas" w:cs="Consolas"/>
          <w:color w:val="DCDCDC"/>
          <w:sz w:val="19"/>
          <w:szCs w:val="19"/>
          <w:highlight w:val="black"/>
        </w:rPr>
        <w:tab/>
      </w:r>
      <w:proofErr w:type="gramStart"/>
      <w:r>
        <w:rPr>
          <w:rFonts w:ascii="Consolas" w:hAnsi="Consolas" w:cs="Consolas"/>
          <w:color w:val="569CD6"/>
          <w:sz w:val="19"/>
          <w:szCs w:val="19"/>
          <w:highlight w:val="black"/>
        </w:rPr>
        <w:t>return</w:t>
      </w:r>
      <w:proofErr w:type="gramEnd"/>
      <w:r>
        <w:rPr>
          <w:rFonts w:ascii="Consolas" w:hAnsi="Consolas" w:cs="Consolas"/>
          <w:color w:val="DCDCDC"/>
          <w:sz w:val="19"/>
          <w:szCs w:val="19"/>
          <w:highlight w:val="black"/>
        </w:rPr>
        <w:t xml:space="preserve"> </w:t>
      </w:r>
      <w:r>
        <w:rPr>
          <w:rFonts w:ascii="Consolas" w:hAnsi="Consolas" w:cs="Consolas"/>
          <w:color w:val="B5CEA8"/>
          <w:sz w:val="19"/>
          <w:szCs w:val="19"/>
          <w:highlight w:val="black"/>
        </w:rPr>
        <w:t>0</w:t>
      </w:r>
      <w:r>
        <w:rPr>
          <w:rFonts w:ascii="Consolas" w:hAnsi="Consolas" w:cs="Consolas"/>
          <w:color w:val="B4B4B4"/>
          <w:sz w:val="19"/>
          <w:szCs w:val="19"/>
          <w:highlight w:val="black"/>
        </w:rPr>
        <w:t>;</w:t>
      </w:r>
    </w:p>
    <w:p w:rsidR="00773316" w:rsidRDefault="001F486E" w:rsidP="001F486E">
      <w:r>
        <w:rPr>
          <w:rFonts w:ascii="Consolas" w:hAnsi="Consolas" w:cs="Consolas"/>
          <w:color w:val="B4B4B4"/>
          <w:sz w:val="19"/>
          <w:szCs w:val="19"/>
          <w:highlight w:val="black"/>
        </w:rPr>
        <w:t>}</w:t>
      </w:r>
      <w:bookmarkStart w:id="0" w:name="_GoBack"/>
      <w:bookmarkEnd w:id="0"/>
    </w:p>
    <w:p w:rsidR="009545C1" w:rsidRDefault="001F486E"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316.9pt">
            <v:imagedata r:id="rId6" o:title="Addation"/>
          </v:shape>
        </w:pict>
      </w:r>
    </w:p>
    <w:p w:rsidR="009545C1" w:rsidRDefault="001F486E">
      <w:r>
        <w:pict>
          <v:shape id="_x0000_i1026" type="#_x0000_t75" style="width:269.45pt;height:49.1pt">
            <v:imagedata r:id="rId7" o:title="Sub_01"/>
          </v:shape>
        </w:pict>
      </w:r>
    </w:p>
    <w:p w:rsidR="009545C1" w:rsidRDefault="00C244FF">
      <w:r>
        <w:pict>
          <v:shape id="_x0000_i1027" type="#_x0000_t75" style="width:258pt;height:43.65pt">
            <v:imagedata r:id="rId8" o:title="Sub_02"/>
          </v:shape>
        </w:pict>
      </w:r>
    </w:p>
    <w:p w:rsidR="009545C1" w:rsidRDefault="00C244FF">
      <w:r>
        <w:pict>
          <v:shape id="_x0000_i1028" type="#_x0000_t75" style="width:250.35pt;height:45.8pt">
            <v:imagedata r:id="rId9" o:title="Mup_01"/>
          </v:shape>
        </w:pict>
      </w:r>
    </w:p>
    <w:p w:rsidR="009545C1" w:rsidRDefault="00C244FF">
      <w:r>
        <w:pict>
          <v:shape id="_x0000_i1029" type="#_x0000_t75" style="width:250.9pt;height:44.2pt">
            <v:imagedata r:id="rId10" o:title="Mup_02"/>
          </v:shape>
        </w:pict>
      </w:r>
    </w:p>
    <w:p w:rsidR="009545C1" w:rsidRDefault="00C244FF">
      <w:r>
        <w:pict>
          <v:shape id="_x0000_i1030" type="#_x0000_t75" style="width:411.25pt;height:45.25pt">
            <v:imagedata r:id="rId11" o:title="Div_01"/>
          </v:shape>
        </w:pict>
      </w:r>
    </w:p>
    <w:p w:rsidR="009545C1" w:rsidRDefault="00C244FF">
      <w:r>
        <w:lastRenderedPageBreak/>
        <w:pict>
          <v:shape id="_x0000_i1031" type="#_x0000_t75" style="width:260.2pt;height:46.35pt">
            <v:imagedata r:id="rId12" o:title="Div_02"/>
          </v:shape>
        </w:pict>
      </w:r>
    </w:p>
    <w:p w:rsidR="009545C1" w:rsidRDefault="00C244FF">
      <w:r>
        <w:pict>
          <v:shape id="_x0000_i1032" type="#_x0000_t75" style="width:418.35pt;height:45.25pt">
            <v:imagedata r:id="rId13" o:title="Root_01"/>
          </v:shape>
        </w:pict>
      </w:r>
    </w:p>
    <w:p w:rsidR="009545C1" w:rsidRDefault="00C244FF">
      <w:r>
        <w:pict>
          <v:shape id="_x0000_i1033" type="#_x0000_t75" style="width:401.45pt;height:46.9pt">
            <v:imagedata r:id="rId14" o:title="Root_02"/>
          </v:shape>
        </w:pict>
      </w:r>
    </w:p>
    <w:p w:rsidR="009545C1" w:rsidRDefault="00C244FF">
      <w:r>
        <w:pict>
          <v:shape id="_x0000_i1034" type="#_x0000_t75" style="width:394.35pt;height:43.65pt">
            <v:imagedata r:id="rId15" o:title="Pow_01"/>
          </v:shape>
        </w:pict>
      </w:r>
    </w:p>
    <w:p w:rsidR="009545C1" w:rsidRDefault="00C244FF">
      <w:r>
        <w:pict>
          <v:shape id="_x0000_i1035" type="#_x0000_t75" style="width:393.25pt;height:46.35pt">
            <v:imagedata r:id="rId16" o:title="Pow_02"/>
          </v:shape>
        </w:pict>
      </w:r>
    </w:p>
    <w:p w:rsidR="009545C1" w:rsidRDefault="00C244FF">
      <w:r>
        <w:pict>
          <v:shape id="_x0000_i1036" type="#_x0000_t75" style="width:396pt;height:46.35pt">
            <v:imagedata r:id="rId17" o:title="Per_01"/>
          </v:shape>
        </w:pict>
      </w:r>
    </w:p>
    <w:p w:rsidR="009545C1" w:rsidRDefault="00C244FF">
      <w:r>
        <w:pict>
          <v:shape id="_x0000_i1037" type="#_x0000_t75" style="width:399.25pt;height:46.35pt">
            <v:imagedata r:id="rId18" o:title="Per_02"/>
          </v:shape>
        </w:pict>
      </w:r>
    </w:p>
    <w:p w:rsidR="009545C1" w:rsidRDefault="00C244FF">
      <w:r>
        <w:pict>
          <v:shape id="_x0000_i1038" type="#_x0000_t75" style="width:350.2pt;height:48.55pt">
            <v:imagedata r:id="rId19" o:title="LCM_01"/>
          </v:shape>
        </w:pict>
      </w:r>
    </w:p>
    <w:p w:rsidR="009545C1" w:rsidRDefault="00C244FF">
      <w:r>
        <w:pict>
          <v:shape id="_x0000_i1039" type="#_x0000_t75" style="width:338.2pt;height:46.9pt">
            <v:imagedata r:id="rId20" o:title="LCM_02"/>
          </v:shape>
        </w:pict>
      </w:r>
    </w:p>
    <w:p w:rsidR="009545C1" w:rsidRDefault="00C244FF">
      <w:r>
        <w:pict>
          <v:shape id="_x0000_i1040" type="#_x0000_t75" style="width:258.55pt;height:46.9pt">
            <v:imagedata r:id="rId21" o:title="GCD_01"/>
          </v:shape>
        </w:pict>
      </w:r>
    </w:p>
    <w:p w:rsidR="0067280B" w:rsidRDefault="00C244FF">
      <w:r>
        <w:pict>
          <v:shape id="_x0000_i1041" type="#_x0000_t75" style="width:352.9pt;height:45.25pt">
            <v:imagedata r:id="rId22" o:title="GCD_02"/>
          </v:shape>
        </w:pict>
      </w:r>
    </w:p>
    <w:p w:rsidR="0067280B" w:rsidRDefault="00C244FF">
      <w:r>
        <w:lastRenderedPageBreak/>
        <w:pict>
          <v:shape id="_x0000_i1042" type="#_x0000_t75" style="width:269.45pt;height:45.8pt">
            <v:imagedata r:id="rId23" o:title="Mod_01"/>
          </v:shape>
        </w:pict>
      </w:r>
    </w:p>
    <w:p w:rsidR="0067280B" w:rsidRDefault="00C244FF">
      <w:r>
        <w:pict>
          <v:shape id="_x0000_i1043" type="#_x0000_t75" style="width:343.65pt;height:48pt">
            <v:imagedata r:id="rId24" o:title="Mod_02"/>
          </v:shape>
        </w:pict>
      </w:r>
    </w:p>
    <w:p w:rsidR="0067280B" w:rsidRDefault="0067280B"/>
    <w:sectPr w:rsidR="0067280B">
      <w:head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44FF" w:rsidRDefault="00C244FF" w:rsidP="00E025BD">
      <w:pPr>
        <w:spacing w:after="0" w:line="240" w:lineRule="auto"/>
      </w:pPr>
      <w:r>
        <w:separator/>
      </w:r>
    </w:p>
  </w:endnote>
  <w:endnote w:type="continuationSeparator" w:id="0">
    <w:p w:rsidR="00C244FF" w:rsidRDefault="00C244FF" w:rsidP="00E025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44FF" w:rsidRDefault="00C244FF" w:rsidP="00E025BD">
      <w:pPr>
        <w:spacing w:after="0" w:line="240" w:lineRule="auto"/>
      </w:pPr>
      <w:r>
        <w:separator/>
      </w:r>
    </w:p>
  </w:footnote>
  <w:footnote w:type="continuationSeparator" w:id="0">
    <w:p w:rsidR="00C244FF" w:rsidRDefault="00C244FF" w:rsidP="00E025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25BD" w:rsidRDefault="00E025BD">
    <w:pPr>
      <w:pStyle w:val="Header"/>
    </w:pPr>
    <w:r>
      <w:t xml:space="preserve">Curtis Kargus, CIS 150, 35087192,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0MLM0NjYxNTexMDdU0lEKTi0uzszPAykwrAUAmveB9iwAAAA="/>
  </w:docVars>
  <w:rsids>
    <w:rsidRoot w:val="00C20B98"/>
    <w:rsid w:val="00136385"/>
    <w:rsid w:val="001C5841"/>
    <w:rsid w:val="001F486E"/>
    <w:rsid w:val="00227D42"/>
    <w:rsid w:val="002475DC"/>
    <w:rsid w:val="003242B9"/>
    <w:rsid w:val="00355046"/>
    <w:rsid w:val="003C7540"/>
    <w:rsid w:val="00575737"/>
    <w:rsid w:val="005C2182"/>
    <w:rsid w:val="005C578E"/>
    <w:rsid w:val="00610099"/>
    <w:rsid w:val="006126E7"/>
    <w:rsid w:val="0067280B"/>
    <w:rsid w:val="006E6687"/>
    <w:rsid w:val="008C230B"/>
    <w:rsid w:val="008F5A32"/>
    <w:rsid w:val="009545C1"/>
    <w:rsid w:val="00BA3867"/>
    <w:rsid w:val="00BD22E2"/>
    <w:rsid w:val="00C20B98"/>
    <w:rsid w:val="00C244FF"/>
    <w:rsid w:val="00C72849"/>
    <w:rsid w:val="00D213E4"/>
    <w:rsid w:val="00E025BD"/>
    <w:rsid w:val="00E10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4A70700-17FE-4FD4-A485-E317771B2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213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02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25BD"/>
  </w:style>
  <w:style w:type="paragraph" w:styleId="Footer">
    <w:name w:val="footer"/>
    <w:basedOn w:val="Normal"/>
    <w:link w:val="FooterChar"/>
    <w:uiPriority w:val="99"/>
    <w:unhideWhenUsed/>
    <w:rsid w:val="00E02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25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</Pages>
  <Words>1404</Words>
  <Characters>800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rtis Kargus</dc:creator>
  <cp:keywords/>
  <dc:description/>
  <cp:lastModifiedBy>Curtis Kargus</cp:lastModifiedBy>
  <cp:revision>17</cp:revision>
  <dcterms:created xsi:type="dcterms:W3CDTF">2016-11-16T21:47:00Z</dcterms:created>
  <dcterms:modified xsi:type="dcterms:W3CDTF">2016-11-18T03:01:00Z</dcterms:modified>
</cp:coreProperties>
</file>